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4B6D" w:rsidRDefault="00304B6D" w:rsidP="00706DA7">
      <w:pPr>
        <w:bidi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</w:pPr>
    </w:p>
    <w:p w:rsidR="009471ED" w:rsidRPr="00986B1E" w:rsidRDefault="00896EAC" w:rsidP="00304B6D">
      <w:pPr>
        <w:bidi/>
        <w:rPr>
          <w:rFonts w:ascii="Times New Roman" w:hAnsi="Times New Roman" w:cs="Times New Roman"/>
          <w:sz w:val="28"/>
          <w:szCs w:val="28"/>
          <w:rtl/>
        </w:rPr>
      </w:pPr>
      <w:r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>عنوان البحث</w:t>
      </w:r>
      <w:r w:rsidR="009471ED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 xml:space="preserve"> </w:t>
      </w:r>
      <w:r w:rsidR="009471ED" w:rsidRPr="00FC3FF9">
        <w:rPr>
          <w:rFonts w:ascii="Times New Roman" w:hAnsi="Times New Roman" w:cs="Times New Roman"/>
          <w:b/>
          <w:bCs/>
          <w:sz w:val="24"/>
          <w:szCs w:val="24"/>
          <w:rtl/>
        </w:rPr>
        <w:t xml:space="preserve">المقدّم </w:t>
      </w:r>
      <w:r w:rsidR="00986B1E" w:rsidRPr="00FC3FF9">
        <w:rPr>
          <w:rFonts w:ascii="Times New Roman" w:hAnsi="Times New Roman" w:cs="Times New Roman"/>
          <w:b/>
          <w:bCs/>
          <w:sz w:val="24"/>
          <w:szCs w:val="24"/>
          <w:rtl/>
        </w:rPr>
        <w:t>للنشر</w:t>
      </w:r>
      <w:r w:rsidR="009471ED" w:rsidRPr="00986B1E">
        <w:rPr>
          <w:rFonts w:ascii="Times New Roman" w:hAnsi="Times New Roman" w:cs="Times New Roman"/>
          <w:sz w:val="28"/>
          <w:szCs w:val="28"/>
          <w:rtl/>
        </w:rPr>
        <w:t>:</w:t>
      </w:r>
      <w:r w:rsidR="00986B1E" w:rsidRPr="00986B1E">
        <w:rPr>
          <w:rFonts w:ascii="Times New Roman" w:hAnsi="Times New Roman" w:cs="Times New Roman" w:hint="cs"/>
          <w:sz w:val="28"/>
          <w:szCs w:val="28"/>
          <w:rtl/>
        </w:rPr>
        <w:t xml:space="preserve"> </w:t>
      </w:r>
      <w:sdt>
        <w:sdtPr>
          <w:rPr>
            <w:rFonts w:ascii="Times New Roman" w:hAnsi="Times New Roman" w:cs="Times New Roman" w:hint="cs"/>
            <w:sz w:val="28"/>
            <w:szCs w:val="28"/>
            <w:rtl/>
          </w:rPr>
          <w:id w:val="-883555623"/>
          <w:placeholder>
            <w:docPart w:val="DefaultPlaceholder_-1854013440"/>
          </w:placeholder>
          <w:showingPlcHdr/>
        </w:sdtPr>
        <w:sdtEndPr/>
        <w:sdtContent>
          <w:bookmarkStart w:id="0" w:name="_GoBack"/>
          <w:r w:rsidR="00706DA7" w:rsidRPr="00F46B26">
            <w:rPr>
              <w:rStyle w:val="a7"/>
              <w:rtl/>
            </w:rPr>
            <w:t>انقر أو اضغط هنا لإدخال نص</w:t>
          </w:r>
          <w:r w:rsidR="00706DA7" w:rsidRPr="00F46B26">
            <w:rPr>
              <w:rStyle w:val="a7"/>
            </w:rPr>
            <w:t>.</w:t>
          </w:r>
          <w:bookmarkEnd w:id="0"/>
        </w:sdtContent>
      </w:sdt>
    </w:p>
    <w:p w:rsidR="0039793E" w:rsidRPr="00FC3FF9" w:rsidRDefault="0039793E" w:rsidP="0039793E">
      <w:pPr>
        <w:bidi/>
        <w:ind w:left="283" w:hanging="283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LY"/>
        </w:rPr>
      </w:pPr>
    </w:p>
    <w:tbl>
      <w:tblPr>
        <w:bidiVisual/>
        <w:tblW w:w="9662" w:type="dxa"/>
        <w:tblLook w:val="04A0" w:firstRow="1" w:lastRow="0" w:firstColumn="1" w:lastColumn="0" w:noHBand="0" w:noVBand="1"/>
      </w:tblPr>
      <w:tblGrid>
        <w:gridCol w:w="2864"/>
        <w:gridCol w:w="6798"/>
      </w:tblGrid>
      <w:tr w:rsidR="007908B4" w:rsidRPr="008B0FF8" w:rsidTr="007908B4">
        <w:tc>
          <w:tcPr>
            <w:tcW w:w="2864" w:type="dxa"/>
          </w:tcPr>
          <w:p w:rsidR="007908B4" w:rsidRDefault="007908B4" w:rsidP="009F7173">
            <w:pPr>
              <w:bidi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</w:pPr>
            <w:r w:rsidRPr="007908B4"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  <w:t>اسم الباحث ثلاثيا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JO"/>
            </w:rPr>
            <w:id w:val="145405120"/>
            <w:placeholder>
              <w:docPart w:val="927BBBCDD657448595C6E0DCBA7B5A25"/>
            </w:placeholder>
            <w:showingPlcHdr/>
          </w:sdtPr>
          <w:sdtEndPr/>
          <w:sdtContent>
            <w:tc>
              <w:tcPr>
                <w:tcW w:w="6798" w:type="dxa"/>
              </w:tcPr>
              <w:p w:rsidR="007908B4" w:rsidRDefault="007908B4" w:rsidP="009F7173">
                <w:pPr>
                  <w:bidi/>
                  <w:spacing w:after="0" w:line="240" w:lineRule="auto"/>
                  <w:jc w:val="both"/>
                  <w:rPr>
                    <w:rFonts w:ascii="Times New Roman" w:hAnsi="Times New Roman" w:cs="Times New Roman"/>
                    <w:b/>
                    <w:bCs/>
                    <w:sz w:val="28"/>
                    <w:szCs w:val="28"/>
                    <w:rtl/>
                    <w:lang w:bidi="ar-JO"/>
                  </w:rPr>
                </w:pPr>
                <w:r w:rsidRPr="00F46B26">
                  <w:rPr>
                    <w:rStyle w:val="a7"/>
                    <w:rtl/>
                  </w:rPr>
                  <w:t>انقر أو اضغط هنا لإدخال نص</w:t>
                </w:r>
                <w:r w:rsidRPr="00F46B26">
                  <w:rPr>
                    <w:rStyle w:val="a7"/>
                  </w:rPr>
                  <w:t>.</w:t>
                </w:r>
              </w:p>
            </w:tc>
          </w:sdtContent>
        </w:sdt>
      </w:tr>
      <w:tr w:rsidR="007908B4" w:rsidRPr="008B0FF8" w:rsidTr="007908B4">
        <w:tc>
          <w:tcPr>
            <w:tcW w:w="2864" w:type="dxa"/>
          </w:tcPr>
          <w:p w:rsidR="007908B4" w:rsidRDefault="007908B4" w:rsidP="009F7173">
            <w:pPr>
              <w:bidi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</w:pPr>
            <w:r w:rsidRPr="00FC3FF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  <w:lang w:bidi="ar-JO"/>
              </w:rPr>
              <w:t>الدرجة العلمية</w:t>
            </w:r>
          </w:p>
        </w:tc>
        <w:sdt>
          <w:sdtPr>
            <w:rPr>
              <w:rFonts w:ascii="Times New Roman" w:hAnsi="Times New Roman" w:cs="Times New Roman"/>
              <w:color w:val="000000" w:themeColor="text1"/>
              <w:sz w:val="28"/>
              <w:szCs w:val="28"/>
              <w:rtl/>
              <w:lang w:bidi="ar-JO"/>
            </w:rPr>
            <w:id w:val="-1930580662"/>
            <w:placeholder>
              <w:docPart w:val="FC00E51F947E46A8BDD523969F27D73C"/>
            </w:placeholder>
            <w:showingPlcHdr/>
            <w:dropDownList>
              <w:listItem w:value="اختيار عنصر."/>
              <w:listItem w:displayText="مساعد محاضر" w:value="مساعد محاضر"/>
              <w:listItem w:displayText="محاضر" w:value="محاضر"/>
              <w:listItem w:displayText="أستاذ مساعد" w:value="أستاذ مساعد"/>
              <w:listItem w:displayText="أستاذ مشارك" w:value="أستاذ مشارك"/>
              <w:listItem w:displayText="أستاذ" w:value="أستاذ"/>
              <w:listItem w:displayText="لا يوجد" w:value="لا يوجد"/>
            </w:dropDownList>
          </w:sdtPr>
          <w:sdtEndPr/>
          <w:sdtContent>
            <w:tc>
              <w:tcPr>
                <w:tcW w:w="6798" w:type="dxa"/>
              </w:tcPr>
              <w:p w:rsidR="007908B4" w:rsidRDefault="00A066C3" w:rsidP="009F7173">
                <w:pPr>
                  <w:bidi/>
                  <w:spacing w:after="0" w:line="240" w:lineRule="auto"/>
                  <w:jc w:val="both"/>
                  <w:rPr>
                    <w:rFonts w:ascii="Times New Roman" w:hAnsi="Times New Roman" w:cs="Times New Roman"/>
                    <w:b/>
                    <w:bCs/>
                    <w:sz w:val="28"/>
                    <w:szCs w:val="28"/>
                    <w:rtl/>
                    <w:lang w:bidi="ar-LY"/>
                  </w:rPr>
                </w:pPr>
                <w:r w:rsidRPr="00F46B26">
                  <w:rPr>
                    <w:rStyle w:val="a7"/>
                    <w:rtl/>
                  </w:rPr>
                  <w:t>اختيار عنصر</w:t>
                </w:r>
                <w:r w:rsidRPr="00F46B26">
                  <w:rPr>
                    <w:rStyle w:val="a7"/>
                  </w:rPr>
                  <w:t>.</w:t>
                </w:r>
              </w:p>
            </w:tc>
          </w:sdtContent>
        </w:sdt>
      </w:tr>
      <w:tr w:rsidR="007908B4" w:rsidRPr="008B0FF8" w:rsidTr="007908B4">
        <w:tc>
          <w:tcPr>
            <w:tcW w:w="2864" w:type="dxa"/>
          </w:tcPr>
          <w:p w:rsidR="007908B4" w:rsidRDefault="007908B4" w:rsidP="009F7173">
            <w:pPr>
              <w:bidi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</w:pPr>
            <w:r w:rsidRPr="00FC3FF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  <w:lang w:bidi="ar-JO"/>
              </w:rPr>
              <w:t>التخصص الدقيق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JO"/>
            </w:rPr>
            <w:id w:val="579260357"/>
            <w:placeholder>
              <w:docPart w:val="A75178942C2B4FD594E5F06E837187E4"/>
            </w:placeholder>
            <w:showingPlcHdr/>
          </w:sdtPr>
          <w:sdtEndPr/>
          <w:sdtContent>
            <w:tc>
              <w:tcPr>
                <w:tcW w:w="6798" w:type="dxa"/>
              </w:tcPr>
              <w:p w:rsidR="007908B4" w:rsidRDefault="007908B4" w:rsidP="009F7173">
                <w:pPr>
                  <w:bidi/>
                  <w:spacing w:after="0" w:line="240" w:lineRule="auto"/>
                  <w:jc w:val="both"/>
                  <w:rPr>
                    <w:rFonts w:ascii="Times New Roman" w:hAnsi="Times New Roman" w:cs="Times New Roman"/>
                    <w:b/>
                    <w:bCs/>
                    <w:sz w:val="28"/>
                    <w:szCs w:val="28"/>
                    <w:rtl/>
                    <w:lang w:bidi="ar-JO"/>
                  </w:rPr>
                </w:pPr>
                <w:r w:rsidRPr="00F46B26">
                  <w:rPr>
                    <w:rStyle w:val="a7"/>
                    <w:rtl/>
                  </w:rPr>
                  <w:t>انقر أو اضغط هنا لإدخال نص</w:t>
                </w:r>
                <w:r w:rsidRPr="00F46B26">
                  <w:rPr>
                    <w:rStyle w:val="a7"/>
                  </w:rPr>
                  <w:t>.</w:t>
                </w:r>
              </w:p>
            </w:tc>
          </w:sdtContent>
        </w:sdt>
      </w:tr>
      <w:tr w:rsidR="009F7173" w:rsidRPr="008B0FF8" w:rsidTr="007908B4">
        <w:tc>
          <w:tcPr>
            <w:tcW w:w="2864" w:type="dxa"/>
          </w:tcPr>
          <w:p w:rsidR="009F7173" w:rsidRPr="008B0FF8" w:rsidRDefault="008B0FF8" w:rsidP="009F7173">
            <w:pPr>
              <w:bidi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  <w:lang w:bidi="ar-JO"/>
              </w:rPr>
              <w:t>رقم الهاتف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JO"/>
            </w:rPr>
            <w:id w:val="-27912013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798" w:type="dxa"/>
              </w:tcPr>
              <w:p w:rsidR="009F7173" w:rsidRPr="008B0FF8" w:rsidRDefault="00706DA7" w:rsidP="009F7173">
                <w:pPr>
                  <w:bidi/>
                  <w:spacing w:after="0" w:line="240" w:lineRule="auto"/>
                  <w:jc w:val="both"/>
                  <w:rPr>
                    <w:rFonts w:ascii="Times New Roman" w:hAnsi="Times New Roman" w:cs="Times New Roman"/>
                    <w:b/>
                    <w:bCs/>
                    <w:sz w:val="28"/>
                    <w:szCs w:val="28"/>
                    <w:rtl/>
                    <w:lang w:bidi="ar-JO"/>
                  </w:rPr>
                </w:pPr>
                <w:r w:rsidRPr="00F46B26">
                  <w:rPr>
                    <w:rStyle w:val="a7"/>
                    <w:rtl/>
                  </w:rPr>
                  <w:t>انقر أو اضغط هنا لإدخال نص</w:t>
                </w:r>
                <w:r w:rsidRPr="00F46B26">
                  <w:rPr>
                    <w:rStyle w:val="a7"/>
                  </w:rPr>
                  <w:t>.</w:t>
                </w:r>
              </w:p>
            </w:tc>
          </w:sdtContent>
        </w:sdt>
      </w:tr>
      <w:tr w:rsidR="009F7173" w:rsidRPr="008B0FF8" w:rsidTr="0039793E">
        <w:trPr>
          <w:trHeight w:val="350"/>
        </w:trPr>
        <w:tc>
          <w:tcPr>
            <w:tcW w:w="2864" w:type="dxa"/>
          </w:tcPr>
          <w:p w:rsidR="009F7173" w:rsidRPr="008B0FF8" w:rsidRDefault="009F7173" w:rsidP="009F7173">
            <w:pPr>
              <w:bidi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</w:pPr>
            <w:r w:rsidRPr="008B0FF8"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  <w:t>عنوان المؤسسة التي يعمل بها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JO"/>
            </w:rPr>
            <w:id w:val="201934692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798" w:type="dxa"/>
              </w:tcPr>
              <w:p w:rsidR="009F7173" w:rsidRPr="008B0FF8" w:rsidRDefault="00706DA7" w:rsidP="009F7173">
                <w:pPr>
                  <w:bidi/>
                  <w:spacing w:after="0" w:line="240" w:lineRule="auto"/>
                  <w:jc w:val="both"/>
                  <w:rPr>
                    <w:rFonts w:ascii="Times New Roman" w:hAnsi="Times New Roman" w:cs="Times New Roman"/>
                    <w:b/>
                    <w:bCs/>
                    <w:sz w:val="28"/>
                    <w:szCs w:val="28"/>
                    <w:rtl/>
                    <w:lang w:bidi="ar-JO"/>
                  </w:rPr>
                </w:pPr>
                <w:r w:rsidRPr="00F46B26">
                  <w:rPr>
                    <w:rStyle w:val="a7"/>
                    <w:rtl/>
                  </w:rPr>
                  <w:t>انقر أو اضغط هنا لإدخال نص</w:t>
                </w:r>
                <w:r w:rsidRPr="00F46B26">
                  <w:rPr>
                    <w:rStyle w:val="a7"/>
                  </w:rPr>
                  <w:t>.</w:t>
                </w:r>
              </w:p>
            </w:tc>
          </w:sdtContent>
        </w:sdt>
      </w:tr>
      <w:tr w:rsidR="009F7173" w:rsidRPr="008B0FF8" w:rsidTr="0039793E">
        <w:tc>
          <w:tcPr>
            <w:tcW w:w="2864" w:type="dxa"/>
          </w:tcPr>
          <w:p w:rsidR="009F7173" w:rsidRPr="008B0FF8" w:rsidRDefault="009F7173" w:rsidP="009F7173">
            <w:pPr>
              <w:bidi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</w:pPr>
            <w:r w:rsidRPr="008B0FF8"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  <w:t>عنوان الباحث</w:t>
            </w:r>
            <w:r w:rsidR="0039793E">
              <w:rPr>
                <w:rFonts w:ascii="Times New Roman" w:hAnsi="Times New Roman" w:cs="Times New Roman" w:hint="cs"/>
                <w:sz w:val="28"/>
                <w:szCs w:val="28"/>
                <w:rtl/>
                <w:lang w:bidi="ar-JO"/>
              </w:rPr>
              <w:t xml:space="preserve"> كاملاً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JO"/>
            </w:rPr>
            <w:id w:val="114832867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798" w:type="dxa"/>
              </w:tcPr>
              <w:p w:rsidR="009F7173" w:rsidRPr="008B0FF8" w:rsidRDefault="00706DA7" w:rsidP="009F7173">
                <w:pPr>
                  <w:bidi/>
                  <w:spacing w:after="0" w:line="240" w:lineRule="auto"/>
                  <w:jc w:val="both"/>
                  <w:rPr>
                    <w:rFonts w:ascii="Times New Roman" w:hAnsi="Times New Roman" w:cs="Times New Roman"/>
                    <w:b/>
                    <w:bCs/>
                    <w:sz w:val="28"/>
                    <w:szCs w:val="28"/>
                    <w:rtl/>
                    <w:lang w:bidi="ar-JO"/>
                  </w:rPr>
                </w:pPr>
                <w:r w:rsidRPr="00F46B26">
                  <w:rPr>
                    <w:rStyle w:val="a7"/>
                    <w:rtl/>
                  </w:rPr>
                  <w:t>انقر أو اضغط هنا لإدخال نص</w:t>
                </w:r>
                <w:r w:rsidRPr="00F46B26">
                  <w:rPr>
                    <w:rStyle w:val="a7"/>
                  </w:rPr>
                  <w:t>.</w:t>
                </w:r>
              </w:p>
            </w:tc>
          </w:sdtContent>
        </w:sdt>
      </w:tr>
      <w:tr w:rsidR="0039793E" w:rsidRPr="008B0FF8" w:rsidTr="0039793E">
        <w:tc>
          <w:tcPr>
            <w:tcW w:w="2864" w:type="dxa"/>
          </w:tcPr>
          <w:p w:rsidR="0039793E" w:rsidRPr="00256C40" w:rsidRDefault="0039793E" w:rsidP="009F7173">
            <w:pPr>
              <w:bidi/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</w:pPr>
            <w:r w:rsidRPr="00256C4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  <w:lang w:bidi="ar-JO"/>
              </w:rPr>
              <w:t>البريد الإلكتروني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JO"/>
            </w:rPr>
            <w:id w:val="-1441752382"/>
            <w:placeholder>
              <w:docPart w:val="037244E763774B4095CF7AF4B632EC77"/>
            </w:placeholder>
            <w:showingPlcHdr/>
          </w:sdtPr>
          <w:sdtEndPr/>
          <w:sdtContent>
            <w:tc>
              <w:tcPr>
                <w:tcW w:w="6798" w:type="dxa"/>
              </w:tcPr>
              <w:p w:rsidR="0039793E" w:rsidRDefault="0039793E" w:rsidP="009F7173">
                <w:pPr>
                  <w:bidi/>
                  <w:spacing w:after="0" w:line="240" w:lineRule="auto"/>
                  <w:jc w:val="both"/>
                  <w:rPr>
                    <w:rFonts w:ascii="Times New Roman" w:hAnsi="Times New Roman" w:cs="Times New Roman"/>
                    <w:b/>
                    <w:bCs/>
                    <w:sz w:val="28"/>
                    <w:szCs w:val="28"/>
                    <w:rtl/>
                    <w:lang w:bidi="ar-JO"/>
                  </w:rPr>
                </w:pPr>
                <w:r w:rsidRPr="00F46B26">
                  <w:rPr>
                    <w:rStyle w:val="a7"/>
                    <w:rtl/>
                  </w:rPr>
                  <w:t>انقر أو اضغط هنا لإدخال نص</w:t>
                </w:r>
                <w:r w:rsidRPr="00F46B26">
                  <w:rPr>
                    <w:rStyle w:val="a7"/>
                  </w:rPr>
                  <w:t>.</w:t>
                </w:r>
              </w:p>
            </w:tc>
          </w:sdtContent>
        </w:sdt>
      </w:tr>
    </w:tbl>
    <w:p w:rsidR="00CE67C3" w:rsidRDefault="00CE67C3" w:rsidP="005C5387">
      <w:pPr>
        <w:bidi/>
        <w:ind w:left="283" w:hanging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</w:pPr>
    </w:p>
    <w:p w:rsidR="00896EAC" w:rsidRPr="008B0FF8" w:rsidRDefault="00EA3AB6" w:rsidP="00CE67C3">
      <w:pPr>
        <w:bidi/>
        <w:ind w:left="283" w:hanging="284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rtl/>
          <w:lang w:bidi="ar-JO"/>
        </w:rPr>
      </w:pPr>
      <w:r w:rsidRPr="00FC3FF9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JO"/>
        </w:rPr>
        <w:t>ت</w:t>
      </w:r>
      <w:r w:rsidR="00896EAC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>رفق نسخة من السيرة الذاتية</w:t>
      </w:r>
      <w:r w:rsidR="00D115D6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 xml:space="preserve"> </w:t>
      </w:r>
      <w:r w:rsidR="00CE67C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JO"/>
        </w:rPr>
        <w:t>للبا</w:t>
      </w:r>
      <w:r w:rsidR="00D115D6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>حث</w:t>
      </w:r>
      <w:r w:rsidR="00896EAC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 xml:space="preserve">، أو أن يتم تحديد الموقع </w:t>
      </w:r>
      <w:r w:rsidR="00256C40" w:rsidRPr="00FC3FF9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JO"/>
        </w:rPr>
        <w:t>أو المنص</w:t>
      </w:r>
      <w:r w:rsidR="00FC48DB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JO"/>
        </w:rPr>
        <w:t>ة</w:t>
      </w:r>
      <w:r w:rsidR="00256C40" w:rsidRPr="00FC3FF9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JO"/>
        </w:rPr>
        <w:t xml:space="preserve"> </w:t>
      </w:r>
      <w:r w:rsidR="00896EAC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>الإلكتروني</w:t>
      </w:r>
      <w:r w:rsidR="00D115D6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>ة</w:t>
      </w:r>
      <w:r w:rsidR="00896EAC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 xml:space="preserve"> ال</w:t>
      </w:r>
      <w:r w:rsidR="00D115D6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>ت</w:t>
      </w:r>
      <w:r w:rsidR="00896EAC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>ي توجد عليه</w:t>
      </w:r>
      <w:r w:rsidR="00D115D6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>ا</w:t>
      </w:r>
      <w:r w:rsidR="00896EAC" w:rsidRPr="00FC3FF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JO"/>
        </w:rPr>
        <w:t xml:space="preserve"> السيرة الذاتية</w:t>
      </w:r>
      <w:r w:rsidR="00896EAC" w:rsidRPr="008B0FF8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rtl/>
          <w:lang w:bidi="ar-JO"/>
        </w:rPr>
        <w:t xml:space="preserve">. </w:t>
      </w:r>
    </w:p>
    <w:p w:rsidR="00E94DE1" w:rsidRPr="00304B6D" w:rsidRDefault="00E94DE1" w:rsidP="009F7173">
      <w:pPr>
        <w:bidi/>
        <w:jc w:val="both"/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</w:pP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أقر أنا</w:t>
      </w:r>
      <w:r w:rsidR="00053A2D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LY"/>
        </w:rPr>
        <w:t xml:space="preserve"> الباحث</w:t>
      </w:r>
      <w:r w:rsidR="00D115D6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LY"/>
        </w:rPr>
        <w:t>(ة)</w:t>
      </w:r>
      <w:r w:rsidR="009F7173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 </w:t>
      </w:r>
      <w:sdt>
        <w:sdtPr>
          <w:rPr>
            <w:rFonts w:ascii="Times New Roman" w:hAnsi="Times New Roman" w:cs="Times New Roman" w:hint="cs"/>
            <w:color w:val="000000" w:themeColor="text1"/>
            <w:sz w:val="28"/>
            <w:szCs w:val="28"/>
            <w:rtl/>
            <w:lang w:bidi="ar-EG"/>
          </w:rPr>
          <w:id w:val="1491128428"/>
          <w:placeholder>
            <w:docPart w:val="DefaultPlaceholder_-1854013440"/>
          </w:placeholder>
          <w:showingPlcHdr/>
        </w:sdtPr>
        <w:sdtEndPr/>
        <w:sdtContent>
          <w:r w:rsidR="00706DA7" w:rsidRPr="00304B6D">
            <w:rPr>
              <w:rStyle w:val="a7"/>
              <w:sz w:val="28"/>
              <w:szCs w:val="28"/>
              <w:rtl/>
            </w:rPr>
            <w:t>انقر أو اضغط هنا لإدخال نص</w:t>
          </w:r>
          <w:r w:rsidR="00706DA7" w:rsidRPr="00304B6D">
            <w:rPr>
              <w:rStyle w:val="a7"/>
              <w:sz w:val="28"/>
              <w:szCs w:val="28"/>
            </w:rPr>
            <w:t>.</w:t>
          </w:r>
        </w:sdtContent>
      </w:sdt>
      <w:r w:rsidR="00706DA7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 xml:space="preserve"> </w:t>
      </w: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بأن </w:t>
      </w:r>
      <w:r w:rsidR="00D115D6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هذا البحث </w:t>
      </w: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من عمل</w:t>
      </w:r>
      <w:r w:rsidR="00CE67C3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>ي</w:t>
      </w: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 و</w:t>
      </w:r>
      <w:r w:rsidR="00012A87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>أنه تم</w:t>
      </w: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 جمعه ودراسته وتوثيقه من المصادر والمراجع المتعلقة بموضوع البحث </w:t>
      </w:r>
      <w:r w:rsidR="006154FA" w:rsidRPr="00304B6D">
        <w:rPr>
          <w:rFonts w:ascii="Times New Roman" w:hAnsi="Times New Roman" w:cs="Times New Roman" w:hint="cs"/>
          <w:sz w:val="28"/>
          <w:szCs w:val="28"/>
          <w:rtl/>
          <w:lang w:bidi="ar-EG"/>
        </w:rPr>
        <w:t>وفق</w:t>
      </w:r>
      <w:r w:rsidRPr="00304B6D">
        <w:rPr>
          <w:rFonts w:ascii="Times New Roman" w:hAnsi="Times New Roman" w:cs="Times New Roman"/>
          <w:sz w:val="28"/>
          <w:szCs w:val="28"/>
          <w:rtl/>
          <w:lang w:bidi="ar-EG"/>
        </w:rPr>
        <w:t xml:space="preserve"> </w:t>
      </w: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الأسس العلمية المتبعة في هذا الشأن</w:t>
      </w:r>
      <w:r w:rsidR="003B3C97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 xml:space="preserve"> </w:t>
      </w:r>
      <w:r w:rsidR="003B3C97" w:rsidRPr="00304B6D">
        <w:rPr>
          <w:rFonts w:ascii="Times New Roman" w:eastAsia="Times New Roman" w:hAnsi="Times New Roman" w:cs="Times New Roman"/>
          <w:sz w:val="28"/>
          <w:szCs w:val="28"/>
          <w:rtl/>
        </w:rPr>
        <w:t>وأقر بأن هذا البحث ليس جزءاً من كتاب منشور</w:t>
      </w:r>
      <w:r w:rsidR="003B3C97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 وغير</w:t>
      </w:r>
      <w:r w:rsidR="003B3C97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 xml:space="preserve"> مستل من رسالة ماجستير أو أطروحة دكتوراه</w:t>
      </w: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، </w:t>
      </w:r>
      <w:r w:rsidR="00FF6F8F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ولم يسبق ل</w:t>
      </w:r>
      <w:r w:rsidR="00CE67C3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>ي</w:t>
      </w:r>
      <w:r w:rsidR="00FF6F8F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 نشره أو ارساله إلى مجلة أخرى</w:t>
      </w:r>
      <w:r w:rsidR="00CE67C3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>،</w:t>
      </w:r>
      <w:r w:rsidR="00FF6F8F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 </w:t>
      </w: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و</w:t>
      </w:r>
      <w:r w:rsidR="00CE67C3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>أ</w:t>
      </w:r>
      <w:r w:rsidR="00D115D6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ل</w:t>
      </w: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تزم بعدم تقديمه لأي جهة حتى يتم تحكيمه في مجلة </w:t>
      </w:r>
      <w:r w:rsidR="00053A2D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الجامعة الأسمرية</w:t>
      </w:r>
      <w:r w:rsidR="00D115D6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 xml:space="preserve"> و</w:t>
      </w:r>
      <w:r w:rsidR="00D115D6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 xml:space="preserve">لن </w:t>
      </w:r>
      <w:r w:rsidR="00CE67C3" w:rsidRPr="00304B6D">
        <w:rPr>
          <w:rFonts w:ascii="Times New Roman" w:hAnsi="Times New Roman" w:cs="Times New Roman" w:hint="cs"/>
          <w:sz w:val="28"/>
          <w:szCs w:val="28"/>
          <w:rtl/>
          <w:lang w:bidi="ar-JO"/>
        </w:rPr>
        <w:t>أ</w:t>
      </w:r>
      <w:r w:rsidR="00D115D6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>قدمه إلى أي مجلة أخرى في حالة قبوله للنشر</w:t>
      </w:r>
      <w:r w:rsidR="00CE67C3" w:rsidRPr="00304B6D">
        <w:rPr>
          <w:rFonts w:ascii="Times New Roman" w:hAnsi="Times New Roman" w:cs="Times New Roman" w:hint="cs"/>
          <w:sz w:val="28"/>
          <w:szCs w:val="28"/>
          <w:rtl/>
          <w:lang w:bidi="ar-JO"/>
        </w:rPr>
        <w:t>،</w:t>
      </w:r>
      <w:r w:rsidR="00D115D6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 xml:space="preserve"> </w:t>
      </w:r>
      <w:r w:rsidR="009F7173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>و</w:t>
      </w:r>
      <w:r w:rsidR="00CE67C3" w:rsidRPr="00304B6D">
        <w:rPr>
          <w:rFonts w:ascii="Times New Roman" w:hAnsi="Times New Roman" w:cs="Times New Roman" w:hint="cs"/>
          <w:sz w:val="28"/>
          <w:szCs w:val="28"/>
          <w:rtl/>
          <w:lang w:bidi="ar-JO"/>
        </w:rPr>
        <w:t>أ</w:t>
      </w:r>
      <w:r w:rsidR="009F7173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>تعهد ب</w:t>
      </w:r>
      <w:r w:rsidR="00D115D6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 xml:space="preserve">عدم التقدم بطلب سحب البحث  بعد </w:t>
      </w:r>
      <w:r w:rsidR="00EA3AB6" w:rsidRPr="00304B6D">
        <w:rPr>
          <w:rFonts w:ascii="Times New Roman" w:hAnsi="Times New Roman" w:cs="Times New Roman" w:hint="cs"/>
          <w:sz w:val="28"/>
          <w:szCs w:val="28"/>
          <w:rtl/>
          <w:lang w:bidi="ar-JO"/>
        </w:rPr>
        <w:t>ال</w:t>
      </w:r>
      <w:r w:rsidR="00D115D6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 xml:space="preserve">إبلاغ بوصول </w:t>
      </w:r>
      <w:r w:rsidR="00EA3AB6" w:rsidRPr="00304B6D">
        <w:rPr>
          <w:rFonts w:ascii="Times New Roman" w:hAnsi="Times New Roman" w:cs="Times New Roman" w:hint="cs"/>
          <w:sz w:val="28"/>
          <w:szCs w:val="28"/>
          <w:rtl/>
          <w:lang w:bidi="ar-JO"/>
        </w:rPr>
        <w:t>ال</w:t>
      </w:r>
      <w:r w:rsidR="00D115D6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 xml:space="preserve">بحث إلى المجلة، </w:t>
      </w:r>
      <w:r w:rsidR="009F7173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>وأتعهد بتحمل المسؤ</w:t>
      </w:r>
      <w:r w:rsidR="008B0FF8" w:rsidRPr="00304B6D">
        <w:rPr>
          <w:rFonts w:ascii="Times New Roman" w:hAnsi="Times New Roman" w:cs="Times New Roman" w:hint="cs"/>
          <w:sz w:val="28"/>
          <w:szCs w:val="28"/>
          <w:rtl/>
          <w:lang w:bidi="ar-JO"/>
        </w:rPr>
        <w:t>و</w:t>
      </w:r>
      <w:r w:rsidR="009F7173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>لية الكاملة عن أي انتهاك أو تجاوز لأخلاقيات البحث</w:t>
      </w:r>
      <w:r w:rsidR="008B0FF8" w:rsidRPr="00304B6D">
        <w:rPr>
          <w:rFonts w:ascii="Times New Roman" w:hAnsi="Times New Roman" w:cs="Times New Roman" w:hint="cs"/>
          <w:sz w:val="28"/>
          <w:szCs w:val="28"/>
          <w:rtl/>
          <w:lang w:bidi="ar-JO"/>
        </w:rPr>
        <w:t xml:space="preserve"> العلمي</w:t>
      </w:r>
      <w:r w:rsidR="009F7173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 xml:space="preserve"> في حالة ثبوته (مثل  تجاوز الأخلاقيات العلمية المتعلقة بالتعامل مع العينات، والبيانات، والأدوات، وحق</w:t>
      </w:r>
      <w:r w:rsidR="008B0FF8" w:rsidRPr="00304B6D">
        <w:rPr>
          <w:rFonts w:ascii="Times New Roman" w:hAnsi="Times New Roman" w:cs="Times New Roman" w:hint="cs"/>
          <w:sz w:val="28"/>
          <w:szCs w:val="28"/>
          <w:rtl/>
          <w:lang w:bidi="ar-JO"/>
        </w:rPr>
        <w:t>وق</w:t>
      </w:r>
      <w:r w:rsidR="009F7173" w:rsidRPr="00304B6D">
        <w:rPr>
          <w:rFonts w:ascii="Times New Roman" w:hAnsi="Times New Roman" w:cs="Times New Roman"/>
          <w:sz w:val="28"/>
          <w:szCs w:val="28"/>
          <w:rtl/>
          <w:lang w:bidi="ar-JO"/>
        </w:rPr>
        <w:t xml:space="preserve"> الملكية</w:t>
      </w:r>
      <w:r w:rsidR="00CE67C3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>)</w:t>
      </w:r>
      <w:r w:rsidR="008B0FF8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>.</w:t>
      </w:r>
    </w:p>
    <w:p w:rsidR="00CE67C3" w:rsidRDefault="002777FE" w:rsidP="002777FE">
      <w:pPr>
        <w:bidi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2777FE">
        <w:rPr>
          <w:rFonts w:ascii="Times New Roman" w:hAnsi="Times New Roman" w:cs="Times New Roman" w:hint="cs"/>
          <w:b/>
          <w:bCs/>
          <w:color w:val="000000" w:themeColor="text1"/>
          <w:sz w:val="28"/>
          <w:szCs w:val="28"/>
          <w:rtl/>
          <w:lang w:bidi="ar-EG"/>
        </w:rPr>
        <w:t>أكتب اسمك هنا</w:t>
      </w:r>
      <w:r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</w:t>
      </w:r>
      <w:sdt>
        <w:sdtPr>
          <w:rPr>
            <w:rFonts w:ascii="Times New Roman" w:hAnsi="Times New Roman" w:cs="Times New Roman" w:hint="cs"/>
            <w:color w:val="000000" w:themeColor="text1"/>
            <w:sz w:val="24"/>
            <w:szCs w:val="24"/>
            <w:rtl/>
            <w:lang w:bidi="ar-EG"/>
          </w:rPr>
          <w:id w:val="-437297684"/>
          <w:placeholder>
            <w:docPart w:val="DefaultPlaceholder_1082065158"/>
          </w:placeholder>
          <w:showingPlcHdr/>
        </w:sdtPr>
        <w:sdtEndPr/>
        <w:sdtContent>
          <w:r w:rsidRPr="00283525">
            <w:rPr>
              <w:rStyle w:val="a7"/>
              <w:rFonts w:hint="cs"/>
              <w:rtl/>
            </w:rPr>
            <w:t>انقر</w:t>
          </w:r>
          <w:r w:rsidRPr="00283525">
            <w:rPr>
              <w:rStyle w:val="a7"/>
              <w:rtl/>
            </w:rPr>
            <w:t xml:space="preserve"> </w:t>
          </w:r>
          <w:r w:rsidRPr="00283525">
            <w:rPr>
              <w:rStyle w:val="a7"/>
              <w:rFonts w:hint="cs"/>
              <w:rtl/>
            </w:rPr>
            <w:t>هنا</w:t>
          </w:r>
          <w:r w:rsidRPr="00283525">
            <w:rPr>
              <w:rStyle w:val="a7"/>
              <w:rtl/>
            </w:rPr>
            <w:t xml:space="preserve"> </w:t>
          </w:r>
          <w:r w:rsidRPr="00283525">
            <w:rPr>
              <w:rStyle w:val="a7"/>
              <w:rFonts w:hint="cs"/>
              <w:rtl/>
            </w:rPr>
            <w:t>لإدخال</w:t>
          </w:r>
          <w:r w:rsidRPr="00283525">
            <w:rPr>
              <w:rStyle w:val="a7"/>
              <w:rtl/>
            </w:rPr>
            <w:t xml:space="preserve"> </w:t>
          </w:r>
          <w:r w:rsidRPr="00283525">
            <w:rPr>
              <w:rStyle w:val="a7"/>
              <w:rFonts w:hint="cs"/>
              <w:rtl/>
            </w:rPr>
            <w:t>نص</w:t>
          </w:r>
          <w:r w:rsidRPr="00283525">
            <w:rPr>
              <w:rStyle w:val="a7"/>
            </w:rPr>
            <w:t>.</w:t>
          </w:r>
        </w:sdtContent>
      </w:sdt>
    </w:p>
    <w:p w:rsidR="002777FE" w:rsidRPr="002777FE" w:rsidRDefault="002777FE" w:rsidP="002777FE">
      <w:pPr>
        <w:bidi/>
        <w:jc w:val="center"/>
        <w:rPr>
          <w:rFonts w:ascii="Times New Roman" w:hAnsi="Times New Roman" w:cs="Times New Roman"/>
          <w:b/>
          <w:bCs/>
          <w:color w:val="0000FF"/>
          <w:sz w:val="28"/>
          <w:szCs w:val="28"/>
          <w:rtl/>
          <w:lang w:bidi="ar-EG"/>
        </w:rPr>
      </w:pPr>
      <w:r w:rsidRPr="002777FE">
        <w:rPr>
          <w:rFonts w:ascii="Times New Roman" w:hAnsi="Times New Roman" w:cs="Times New Roman" w:hint="cs"/>
          <w:b/>
          <w:bCs/>
          <w:color w:val="0000FF"/>
          <w:sz w:val="28"/>
          <w:szCs w:val="28"/>
          <w:rtl/>
          <w:lang w:bidi="ar-EG"/>
        </w:rPr>
        <w:t>أو</w:t>
      </w:r>
    </w:p>
    <w:p w:rsidR="004F5885" w:rsidRDefault="002777FE" w:rsidP="002777FE">
      <w:pPr>
        <w:bidi/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</w:pPr>
      <w:r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 xml:space="preserve">ادرج </w:t>
      </w:r>
      <w:r w:rsidR="00E94DE1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توقيع</w:t>
      </w:r>
      <w:r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>ك هنا</w:t>
      </w:r>
      <w:r w:rsidR="00E94DE1"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:</w:t>
      </w:r>
      <w:r w:rsidR="00631C51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 xml:space="preserve"> </w:t>
      </w:r>
      <w:sdt>
        <w:sdtPr>
          <w:rPr>
            <w:rFonts w:ascii="Times New Roman" w:hAnsi="Times New Roman" w:cs="Times New Roman" w:hint="cs"/>
            <w:color w:val="000000" w:themeColor="text1"/>
            <w:sz w:val="28"/>
            <w:szCs w:val="28"/>
            <w:rtl/>
            <w:lang w:bidi="ar-EG"/>
          </w:rPr>
          <w:alias w:val="قم بتصوير توقيعك ورفع الصورة هنا أو اطبع المستند ثم وقع عليه"/>
          <w:tag w:val="قم بتصوير توقيعك ورفع الصورة هنا أو اطبع المستند ثم وقع عليه"/>
          <w:id w:val="808052409"/>
          <w:showingPlcHdr/>
          <w:picture/>
        </w:sdtPr>
        <w:sdtEndPr/>
        <w:sdtContent>
          <w:r w:rsidR="00631C51" w:rsidRPr="00304B6D">
            <w:rPr>
              <w:rFonts w:ascii="Times New Roman" w:hAnsi="Times New Roman" w:cs="Times New Roman" w:hint="cs"/>
              <w:noProof/>
              <w:color w:val="000000" w:themeColor="text1"/>
              <w:sz w:val="28"/>
              <w:szCs w:val="28"/>
            </w:rPr>
            <w:drawing>
              <wp:inline distT="0" distB="0" distL="0" distR="0" wp14:anchorId="1B17DF62" wp14:editId="7DE16F84">
                <wp:extent cx="1905000" cy="342900"/>
                <wp:effectExtent l="0" t="0" r="0" b="0"/>
                <wp:docPr id="1" name="صورة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8B0FF8"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 xml:space="preserve">                            </w:t>
      </w:r>
    </w:p>
    <w:p w:rsidR="002777FE" w:rsidRPr="00304B6D" w:rsidRDefault="002777FE" w:rsidP="002777FE">
      <w:pPr>
        <w:bidi/>
        <w:jc w:val="right"/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</w:pPr>
      <w:r w:rsidRPr="00304B6D">
        <w:rPr>
          <w:rFonts w:ascii="Times New Roman" w:hAnsi="Times New Roman" w:cs="Times New Roman"/>
          <w:color w:val="000000" w:themeColor="text1"/>
          <w:sz w:val="28"/>
          <w:szCs w:val="28"/>
          <w:rtl/>
          <w:lang w:bidi="ar-EG"/>
        </w:rPr>
        <w:t>التاريخ:</w:t>
      </w:r>
      <w:r w:rsidRPr="00304B6D">
        <w:rPr>
          <w:rFonts w:ascii="Times New Roman" w:hAnsi="Times New Roman" w:cs="Times New Roman" w:hint="cs"/>
          <w:color w:val="000000" w:themeColor="text1"/>
          <w:sz w:val="28"/>
          <w:szCs w:val="28"/>
          <w:rtl/>
          <w:lang w:bidi="ar-EG"/>
        </w:rPr>
        <w:t xml:space="preserve"> </w:t>
      </w:r>
      <w:sdt>
        <w:sdtPr>
          <w:rPr>
            <w:rFonts w:ascii="Times New Roman" w:hAnsi="Times New Roman" w:cs="Times New Roman"/>
            <w:color w:val="000000" w:themeColor="text1"/>
            <w:sz w:val="28"/>
            <w:szCs w:val="28"/>
            <w:rtl/>
            <w:lang w:bidi="ar-EG"/>
          </w:rPr>
          <w:id w:val="-1250801325"/>
          <w:placeholder>
            <w:docPart w:val="9AE9FCCA292A4241A8B4D40D13C16C83"/>
          </w:placeholder>
          <w:showingPlcHdr/>
          <w:date>
            <w:dateFormat w:val="dd/MM/yyyy"/>
            <w:lid w:val="ar-LY"/>
            <w:storeMappedDataAs w:val="dateTime"/>
            <w:calendar w:val="gregorian"/>
          </w:date>
        </w:sdtPr>
        <w:sdtEndPr/>
        <w:sdtContent>
          <w:r w:rsidRPr="00304B6D">
            <w:rPr>
              <w:rStyle w:val="a7"/>
              <w:sz w:val="28"/>
              <w:szCs w:val="28"/>
              <w:rtl/>
            </w:rPr>
            <w:t>انقر أو اضغط لإدخال تاريخ</w:t>
          </w:r>
          <w:r w:rsidRPr="00304B6D">
            <w:rPr>
              <w:rStyle w:val="a7"/>
              <w:sz w:val="28"/>
              <w:szCs w:val="28"/>
            </w:rPr>
            <w:t>.</w:t>
          </w:r>
        </w:sdtContent>
      </w:sdt>
    </w:p>
    <w:sectPr w:rsidR="002777FE" w:rsidRPr="00304B6D" w:rsidSect="00896EAC">
      <w:headerReference w:type="first" r:id="rId10"/>
      <w:pgSz w:w="11906" w:h="16838"/>
      <w:pgMar w:top="964" w:right="1134" w:bottom="964" w:left="1134" w:header="709" w:footer="70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6271" w:rsidRDefault="00C16271" w:rsidP="009E741E">
      <w:pPr>
        <w:spacing w:after="0" w:line="240" w:lineRule="auto"/>
      </w:pPr>
      <w:r>
        <w:separator/>
      </w:r>
    </w:p>
  </w:endnote>
  <w:endnote w:type="continuationSeparator" w:id="0">
    <w:p w:rsidR="00C16271" w:rsidRDefault="00C16271" w:rsidP="009E74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6271" w:rsidRDefault="00C16271" w:rsidP="009E741E">
      <w:pPr>
        <w:spacing w:after="0" w:line="240" w:lineRule="auto"/>
      </w:pPr>
      <w:r>
        <w:separator/>
      </w:r>
    </w:p>
  </w:footnote>
  <w:footnote w:type="continuationSeparator" w:id="0">
    <w:p w:rsidR="00C16271" w:rsidRDefault="00C16271" w:rsidP="009E74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10455" w:type="dxa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84"/>
      <w:gridCol w:w="2955"/>
      <w:gridCol w:w="4116"/>
    </w:tblGrid>
    <w:tr w:rsidR="009E741E" w:rsidRPr="0092034D" w:rsidTr="00D77190">
      <w:trPr>
        <w:trHeight w:val="1544"/>
        <w:jc w:val="center"/>
      </w:trPr>
      <w:tc>
        <w:tcPr>
          <w:tcW w:w="3384" w:type="dxa"/>
          <w:shd w:val="clear" w:color="auto" w:fill="auto"/>
          <w:vAlign w:val="center"/>
        </w:tcPr>
        <w:p w:rsidR="009E741E" w:rsidRPr="00D648C8" w:rsidRDefault="009E741E" w:rsidP="00D648C8">
          <w:pPr>
            <w:spacing w:line="240" w:lineRule="auto"/>
            <w:ind w:right="360"/>
            <w:jc w:val="center"/>
            <w:rPr>
              <w:rFonts w:ascii="Times New Roman" w:eastAsia="Calibri" w:hAnsi="Times New Roman" w:cs="Times New Roman"/>
              <w:b/>
              <w:bCs/>
              <w:color w:val="000000"/>
              <w:sz w:val="24"/>
              <w:szCs w:val="24"/>
              <w:lang w:bidi="ar-LY"/>
            </w:rPr>
          </w:pPr>
          <w:r w:rsidRPr="00D648C8">
            <w:rPr>
              <w:rFonts w:ascii="Times New Roman" w:eastAsia="Calibri" w:hAnsi="Times New Roman" w:cs="Times New Roman"/>
              <w:b/>
              <w:bCs/>
              <w:color w:val="000000"/>
              <w:sz w:val="24"/>
              <w:szCs w:val="24"/>
              <w:rtl/>
              <w:lang w:bidi="ar-LY"/>
            </w:rPr>
            <w:t>دولة ليبيا</w:t>
          </w:r>
        </w:p>
        <w:p w:rsidR="009E741E" w:rsidRPr="00D648C8" w:rsidRDefault="009E741E" w:rsidP="00D648C8">
          <w:pPr>
            <w:spacing w:line="240" w:lineRule="auto"/>
            <w:ind w:right="360"/>
            <w:jc w:val="center"/>
            <w:rPr>
              <w:rFonts w:ascii="Times New Roman" w:eastAsia="Calibri" w:hAnsi="Times New Roman" w:cs="Times New Roman"/>
              <w:b/>
              <w:bCs/>
              <w:color w:val="000000"/>
              <w:sz w:val="24"/>
              <w:szCs w:val="24"/>
              <w:rtl/>
              <w:lang w:bidi="ar-LY"/>
            </w:rPr>
          </w:pPr>
          <w:r w:rsidRPr="00D648C8">
            <w:rPr>
              <w:rFonts w:ascii="Times New Roman" w:eastAsia="Calibri" w:hAnsi="Times New Roman" w:cs="Times New Roman"/>
              <w:b/>
              <w:bCs/>
              <w:color w:val="000000"/>
              <w:sz w:val="24"/>
              <w:szCs w:val="24"/>
              <w:rtl/>
              <w:lang w:bidi="ar-LY"/>
            </w:rPr>
            <w:t>وزارة التعليم</w:t>
          </w:r>
        </w:p>
        <w:p w:rsidR="009E741E" w:rsidRDefault="009E741E" w:rsidP="00F46933">
          <w:pPr>
            <w:spacing w:line="240" w:lineRule="auto"/>
            <w:ind w:right="360"/>
            <w:jc w:val="center"/>
            <w:rPr>
              <w:rFonts w:ascii="Times New Roman" w:eastAsia="Calibri" w:hAnsi="Times New Roman" w:cs="Times New Roman"/>
              <w:b/>
              <w:bCs/>
              <w:color w:val="000000"/>
              <w:sz w:val="24"/>
              <w:szCs w:val="24"/>
              <w:rtl/>
            </w:rPr>
          </w:pPr>
          <w:r w:rsidRPr="00D648C8">
            <w:rPr>
              <w:rFonts w:ascii="Times New Roman" w:eastAsia="Calibri" w:hAnsi="Times New Roman" w:cs="Times New Roman"/>
              <w:b/>
              <w:bCs/>
              <w:color w:val="000000"/>
              <w:sz w:val="24"/>
              <w:szCs w:val="24"/>
              <w:rtl/>
            </w:rPr>
            <w:t xml:space="preserve">الجامعة الأسمرية </w:t>
          </w:r>
          <w:r w:rsidR="00D77190">
            <w:rPr>
              <w:rFonts w:ascii="Times New Roman" w:eastAsia="Calibri" w:hAnsi="Times New Roman" w:cs="Times New Roman" w:hint="cs"/>
              <w:b/>
              <w:bCs/>
              <w:color w:val="000000"/>
              <w:sz w:val="24"/>
              <w:szCs w:val="24"/>
              <w:rtl/>
            </w:rPr>
            <w:t>الإسلامية</w:t>
          </w:r>
        </w:p>
        <w:p w:rsidR="00D77190" w:rsidRPr="00F46933" w:rsidRDefault="00D77190" w:rsidP="00F46933">
          <w:pPr>
            <w:spacing w:line="240" w:lineRule="auto"/>
            <w:ind w:right="360"/>
            <w:jc w:val="center"/>
            <w:rPr>
              <w:rFonts w:ascii="Times New Roman" w:eastAsia="Calibri" w:hAnsi="Times New Roman" w:cs="Times New Roman"/>
              <w:b/>
              <w:bCs/>
              <w:color w:val="000000"/>
              <w:sz w:val="24"/>
              <w:szCs w:val="24"/>
            </w:rPr>
          </w:pPr>
          <w:r>
            <w:rPr>
              <w:rFonts w:ascii="Times New Roman" w:eastAsia="Calibri" w:hAnsi="Times New Roman" w:cs="Times New Roman" w:hint="cs"/>
              <w:b/>
              <w:bCs/>
              <w:color w:val="000000"/>
              <w:sz w:val="24"/>
              <w:szCs w:val="24"/>
              <w:rtl/>
            </w:rPr>
            <w:t>مركز البحوث والدراسات العلمية</w:t>
          </w:r>
        </w:p>
      </w:tc>
      <w:tc>
        <w:tcPr>
          <w:tcW w:w="2955" w:type="dxa"/>
          <w:shd w:val="clear" w:color="auto" w:fill="auto"/>
          <w:vAlign w:val="center"/>
        </w:tcPr>
        <w:p w:rsidR="009E741E" w:rsidRPr="001C6192" w:rsidRDefault="009E741E" w:rsidP="00D648C8">
          <w:pPr>
            <w:spacing w:line="240" w:lineRule="auto"/>
            <w:ind w:right="360"/>
            <w:jc w:val="center"/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</w:pPr>
          <w:r w:rsidRPr="00246B28">
            <w:rPr>
              <w:rFonts w:ascii="Calibri" w:eastAsia="Calibri" w:hAnsi="Calibri" w:cs="Arial"/>
              <w:b/>
              <w:bCs/>
              <w:noProof/>
              <w:color w:val="000000"/>
              <w:sz w:val="24"/>
              <w:szCs w:val="24"/>
            </w:rPr>
            <w:drawing>
              <wp:inline distT="0" distB="0" distL="0" distR="0" wp14:anchorId="56F4C7DC" wp14:editId="07A42F92">
                <wp:extent cx="1080000" cy="1080000"/>
                <wp:effectExtent l="0" t="0" r="6350" b="6350"/>
                <wp:docPr id="7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8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6" w:type="dxa"/>
          <w:shd w:val="clear" w:color="auto" w:fill="auto"/>
          <w:vAlign w:val="center"/>
        </w:tcPr>
        <w:p w:rsidR="009E741E" w:rsidRPr="001C6192" w:rsidRDefault="009E741E" w:rsidP="00D648C8">
          <w:pPr>
            <w:spacing w:line="240" w:lineRule="auto"/>
            <w:ind w:right="360"/>
            <w:jc w:val="center"/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</w:pPr>
          <w:r w:rsidRPr="001C6192"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  <w:t>State of Libya</w:t>
          </w:r>
        </w:p>
        <w:p w:rsidR="009E741E" w:rsidRPr="001C6192" w:rsidRDefault="009E741E" w:rsidP="00D648C8">
          <w:pPr>
            <w:spacing w:line="240" w:lineRule="auto"/>
            <w:ind w:right="360"/>
            <w:jc w:val="center"/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</w:pPr>
          <w:r w:rsidRPr="001C6192"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  <w:t>Ministry of Education</w:t>
          </w:r>
        </w:p>
        <w:p w:rsidR="009E741E" w:rsidRDefault="009E741E" w:rsidP="00F46933">
          <w:pPr>
            <w:spacing w:line="240" w:lineRule="auto"/>
            <w:ind w:right="360"/>
            <w:jc w:val="center"/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</w:pPr>
          <w:r w:rsidRPr="001C6192"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  <w:t>Al</w:t>
          </w:r>
          <w:r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  <w:t xml:space="preserve"> </w:t>
          </w:r>
          <w:r w:rsidRPr="001C6192"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  <w:t>Asmarya Islamic University</w:t>
          </w:r>
        </w:p>
        <w:p w:rsidR="005F2F12" w:rsidRPr="00246B28" w:rsidRDefault="00304B6D" w:rsidP="00F46933">
          <w:pPr>
            <w:spacing w:line="240" w:lineRule="auto"/>
            <w:ind w:right="360"/>
            <w:jc w:val="center"/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</w:pPr>
          <w:r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  <w:t>Research and Scientific Studies Center</w:t>
          </w:r>
        </w:p>
      </w:tc>
    </w:tr>
    <w:tr w:rsidR="00F46933" w:rsidRPr="0092034D" w:rsidTr="00D77190">
      <w:trPr>
        <w:trHeight w:val="399"/>
        <w:jc w:val="center"/>
      </w:trPr>
      <w:tc>
        <w:tcPr>
          <w:tcW w:w="10455" w:type="dxa"/>
          <w:gridSpan w:val="3"/>
          <w:shd w:val="clear" w:color="auto" w:fill="auto"/>
          <w:vAlign w:val="center"/>
        </w:tcPr>
        <w:p w:rsidR="00F46933" w:rsidRDefault="00F46933" w:rsidP="00D77190">
          <w:pPr>
            <w:bidi/>
            <w:spacing w:line="240" w:lineRule="auto"/>
            <w:ind w:right="360"/>
            <w:jc w:val="center"/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  <w:rtl/>
              <w:lang w:bidi="ar-LY"/>
            </w:rPr>
          </w:pPr>
          <w:r>
            <w:rPr>
              <w:rFonts w:ascii="Times New Roman" w:eastAsia="Calibri" w:hAnsi="Times New Roman" w:cs="Times New Roman" w:hint="cs"/>
              <w:b/>
              <w:bCs/>
              <w:color w:val="000000"/>
              <w:sz w:val="24"/>
              <w:szCs w:val="24"/>
              <w:rtl/>
              <w:lang w:bidi="ar-LY"/>
            </w:rPr>
            <w:t xml:space="preserve">   </w:t>
          </w:r>
          <w:r w:rsidRPr="00D648C8">
            <w:rPr>
              <w:rFonts w:ascii="Times New Roman" w:eastAsia="Calibri" w:hAnsi="Times New Roman" w:cs="Times New Roman"/>
              <w:b/>
              <w:bCs/>
              <w:color w:val="000000"/>
              <w:sz w:val="24"/>
              <w:szCs w:val="24"/>
              <w:rtl/>
              <w:lang w:bidi="ar-LY"/>
            </w:rPr>
            <w:t>مجلة الجامعة الأسمرية</w:t>
          </w:r>
          <w:r>
            <w:rPr>
              <w:rFonts w:ascii="Times New Roman" w:eastAsia="Calibri" w:hAnsi="Times New Roman" w:cs="Times New Roman" w:hint="cs"/>
              <w:b/>
              <w:bCs/>
              <w:color w:val="000000"/>
              <w:sz w:val="24"/>
              <w:szCs w:val="24"/>
              <w:rtl/>
              <w:lang w:bidi="ar-LY"/>
            </w:rPr>
            <w:t xml:space="preserve">       </w:t>
          </w:r>
          <w:r w:rsidR="00D77190"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  <w:t xml:space="preserve">Journal of </w:t>
          </w:r>
          <w:r>
            <w:rPr>
              <w:rFonts w:ascii="Calibri" w:eastAsia="Calibri" w:hAnsi="Calibri" w:cs="Arial"/>
              <w:b/>
              <w:bCs/>
              <w:color w:val="000000"/>
              <w:sz w:val="24"/>
              <w:szCs w:val="24"/>
            </w:rPr>
            <w:t>Al Asmarya University</w:t>
          </w:r>
        </w:p>
        <w:p w:rsidR="00D77190" w:rsidRPr="00D77190" w:rsidRDefault="00D77190" w:rsidP="00D77190">
          <w:pPr>
            <w:pStyle w:val="aa"/>
            <w:bidi/>
            <w:jc w:val="center"/>
            <w:rPr>
              <w:rtl/>
              <w:lang w:bidi="ar-LY"/>
            </w:rPr>
          </w:pPr>
          <w:r w:rsidRPr="004F5885">
            <w:rPr>
              <w:b/>
              <w:bCs/>
              <w:rtl/>
              <w:lang w:bidi="ar-LY"/>
            </w:rPr>
            <w:t>البريد الالكتروني للمجلة</w:t>
          </w:r>
          <w:r w:rsidRPr="004F5885">
            <w:rPr>
              <w:rtl/>
              <w:lang w:bidi="ar-LY"/>
            </w:rPr>
            <w:t xml:space="preserve">:  </w:t>
          </w:r>
          <w:r w:rsidRPr="004F5885">
            <w:rPr>
              <w:lang w:bidi="ar-LY"/>
            </w:rPr>
            <w:t>majalla@asmarya.edu.ly</w:t>
          </w:r>
        </w:p>
      </w:tc>
    </w:tr>
  </w:tbl>
  <w:p w:rsidR="00896EAC" w:rsidRPr="00926DA1" w:rsidRDefault="00CE67C3" w:rsidP="0039793E">
    <w:pPr>
      <w:bidi/>
      <w:jc w:val="center"/>
      <w:rPr>
        <w:b/>
        <w:bCs/>
        <w:sz w:val="26"/>
        <w:szCs w:val="26"/>
        <w:lang w:bidi="ar-JO"/>
      </w:rPr>
    </w:pPr>
    <w:r>
      <w:rPr>
        <w:rFonts w:hint="cs"/>
        <w:b/>
        <w:bCs/>
        <w:sz w:val="26"/>
        <w:szCs w:val="26"/>
        <w:rtl/>
      </w:rPr>
      <w:t>(</w:t>
    </w:r>
    <w:r w:rsidR="00896EAC" w:rsidRPr="00926DA1">
      <w:rPr>
        <w:rFonts w:hint="cs"/>
        <w:b/>
        <w:bCs/>
        <w:sz w:val="26"/>
        <w:szCs w:val="26"/>
        <w:rtl/>
      </w:rPr>
      <w:t>نموذج</w:t>
    </w:r>
    <w:r>
      <w:rPr>
        <w:rFonts w:hint="cs"/>
        <w:b/>
        <w:bCs/>
        <w:sz w:val="26"/>
        <w:szCs w:val="26"/>
        <w:rtl/>
      </w:rPr>
      <w:t xml:space="preserve"> رقم 1)</w:t>
    </w:r>
    <w:r w:rsidR="00896EAC" w:rsidRPr="00926DA1">
      <w:rPr>
        <w:rFonts w:hint="cs"/>
        <w:b/>
        <w:bCs/>
        <w:sz w:val="26"/>
        <w:szCs w:val="26"/>
        <w:rtl/>
      </w:rPr>
      <w:t xml:space="preserve"> تعهد وإقرار</w:t>
    </w:r>
    <w:r w:rsidR="00896EAC" w:rsidRPr="00926DA1">
      <w:rPr>
        <w:rFonts w:hint="cs"/>
        <w:b/>
        <w:bCs/>
        <w:sz w:val="26"/>
        <w:szCs w:val="26"/>
        <w:rtl/>
        <w:lang w:bidi="ar-LY"/>
      </w:rPr>
      <w:t xml:space="preserve"> </w:t>
    </w:r>
    <w:r w:rsidR="00926DA1" w:rsidRPr="00926DA1">
      <w:rPr>
        <w:rFonts w:hint="cs"/>
        <w:b/>
        <w:bCs/>
        <w:sz w:val="26"/>
        <w:szCs w:val="26"/>
        <w:rtl/>
        <w:lang w:bidi="ar-LY"/>
      </w:rPr>
      <w:t>للنشر بمجلة الجامعة الأسمرية</w:t>
    </w:r>
    <w:r w:rsidR="0039793E">
      <w:rPr>
        <w:rFonts w:hint="cs"/>
        <w:b/>
        <w:bCs/>
        <w:sz w:val="26"/>
        <w:szCs w:val="26"/>
        <w:rtl/>
        <w:lang w:bidi="ar-LY"/>
      </w:rPr>
      <w:t xml:space="preserve"> (</w:t>
    </w:r>
    <w:r w:rsidR="00F46933" w:rsidRPr="00926DA1">
      <w:rPr>
        <w:rFonts w:hint="cs"/>
        <w:b/>
        <w:bCs/>
        <w:sz w:val="26"/>
        <w:szCs w:val="26"/>
        <w:rtl/>
        <w:lang w:bidi="ar-JO"/>
      </w:rPr>
      <w:t>يعبأ من قبل</w:t>
    </w:r>
    <w:r w:rsidR="00896EAC" w:rsidRPr="00926DA1">
      <w:rPr>
        <w:rFonts w:hint="cs"/>
        <w:b/>
        <w:bCs/>
        <w:sz w:val="26"/>
        <w:szCs w:val="26"/>
        <w:rtl/>
        <w:lang w:bidi="ar-JO"/>
      </w:rPr>
      <w:t xml:space="preserve"> </w:t>
    </w:r>
    <w:r w:rsidR="00F46933" w:rsidRPr="00926DA1">
      <w:rPr>
        <w:rFonts w:hint="cs"/>
        <w:b/>
        <w:bCs/>
        <w:sz w:val="26"/>
        <w:szCs w:val="26"/>
        <w:rtl/>
        <w:lang w:bidi="ar-JO"/>
      </w:rPr>
      <w:t xml:space="preserve">الباحث ويتم </w:t>
    </w:r>
    <w:r w:rsidR="00896EAC" w:rsidRPr="00926DA1">
      <w:rPr>
        <w:rFonts w:hint="cs"/>
        <w:b/>
        <w:bCs/>
        <w:sz w:val="26"/>
        <w:szCs w:val="26"/>
        <w:rtl/>
        <w:lang w:bidi="ar-JO"/>
      </w:rPr>
      <w:t>التوقيع على صحة المعلومات الواردة فيه، وإرساله مع البحث</w:t>
    </w:r>
    <w:r w:rsidR="0039793E">
      <w:rPr>
        <w:rFonts w:hint="cs"/>
        <w:b/>
        <w:bCs/>
        <w:sz w:val="26"/>
        <w:szCs w:val="26"/>
        <w:rtl/>
        <w:lang w:bidi="ar-JO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380ED6"/>
    <w:multiLevelType w:val="hybridMultilevel"/>
    <w:tmpl w:val="B7CEF0A6"/>
    <w:lvl w:ilvl="0" w:tplc="EE8ACF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AE30C0"/>
    <w:multiLevelType w:val="hybridMultilevel"/>
    <w:tmpl w:val="F10C10D6"/>
    <w:lvl w:ilvl="0" w:tplc="08760CFE">
      <w:numFmt w:val="bullet"/>
      <w:lvlText w:val=""/>
      <w:lvlJc w:val="left"/>
      <w:pPr>
        <w:ind w:left="720" w:hanging="360"/>
      </w:pPr>
      <w:rPr>
        <w:rFonts w:ascii="Symbol" w:eastAsiaTheme="minorHAns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62736D"/>
    <w:multiLevelType w:val="hybridMultilevel"/>
    <w:tmpl w:val="C3CCFC0C"/>
    <w:lvl w:ilvl="0" w:tplc="612093A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AA7099"/>
    <w:multiLevelType w:val="hybridMultilevel"/>
    <w:tmpl w:val="F2CC1D52"/>
    <w:lvl w:ilvl="0" w:tplc="33BC19FC">
      <w:start w:val="1"/>
      <w:numFmt w:val="bullet"/>
      <w:lvlText w:val="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60719C"/>
    <w:multiLevelType w:val="hybridMultilevel"/>
    <w:tmpl w:val="8B1406BC"/>
    <w:lvl w:ilvl="0" w:tplc="52D89D14">
      <w:start w:val="1"/>
      <w:numFmt w:val="ordin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Mqeg28p1iUYtL6Avn+YdUrFKSMTQzG9FGpRkjA1GLPeujhzB4ld5tLWwG2uGn3aiuJh4ofQGROnMAd3tduQdAg==" w:salt="TxG3rnoMgXL6KeXLRBljE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0MjQ0N7MAIhNDSyUdpeDU4uLM/DyQAtNaAJl8diIsAAAA"/>
  </w:docVars>
  <w:rsids>
    <w:rsidRoot w:val="00E94DE1"/>
    <w:rsid w:val="00012A87"/>
    <w:rsid w:val="00053A2D"/>
    <w:rsid w:val="001B4BC8"/>
    <w:rsid w:val="00256C40"/>
    <w:rsid w:val="00261D5C"/>
    <w:rsid w:val="002777FE"/>
    <w:rsid w:val="00304B6D"/>
    <w:rsid w:val="0039003E"/>
    <w:rsid w:val="0039793E"/>
    <w:rsid w:val="003B3C97"/>
    <w:rsid w:val="0049442D"/>
    <w:rsid w:val="004D53F4"/>
    <w:rsid w:val="004E13C6"/>
    <w:rsid w:val="004F5885"/>
    <w:rsid w:val="005C5387"/>
    <w:rsid w:val="005F2F12"/>
    <w:rsid w:val="006154FA"/>
    <w:rsid w:val="00631C51"/>
    <w:rsid w:val="00687051"/>
    <w:rsid w:val="00695637"/>
    <w:rsid w:val="00696D6B"/>
    <w:rsid w:val="006A607A"/>
    <w:rsid w:val="006A7ED9"/>
    <w:rsid w:val="00706DA7"/>
    <w:rsid w:val="007908B4"/>
    <w:rsid w:val="007B7FE5"/>
    <w:rsid w:val="007C4C16"/>
    <w:rsid w:val="00807EDE"/>
    <w:rsid w:val="0086259A"/>
    <w:rsid w:val="00881BC3"/>
    <w:rsid w:val="00896EAC"/>
    <w:rsid w:val="008B0FF8"/>
    <w:rsid w:val="008C3E87"/>
    <w:rsid w:val="00926DA1"/>
    <w:rsid w:val="009471ED"/>
    <w:rsid w:val="00986B1E"/>
    <w:rsid w:val="009E741E"/>
    <w:rsid w:val="009F7173"/>
    <w:rsid w:val="00A066C3"/>
    <w:rsid w:val="00AC5EA0"/>
    <w:rsid w:val="00B4799E"/>
    <w:rsid w:val="00C16271"/>
    <w:rsid w:val="00CE67C3"/>
    <w:rsid w:val="00D115D6"/>
    <w:rsid w:val="00D648C8"/>
    <w:rsid w:val="00D77190"/>
    <w:rsid w:val="00DC326D"/>
    <w:rsid w:val="00E94DE1"/>
    <w:rsid w:val="00EA3AB6"/>
    <w:rsid w:val="00EF46CF"/>
    <w:rsid w:val="00F46933"/>
    <w:rsid w:val="00FC3FF9"/>
    <w:rsid w:val="00FC48DB"/>
    <w:rsid w:val="00FE1527"/>
    <w:rsid w:val="00FE6E52"/>
    <w:rsid w:val="00FF6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4DE1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53A2D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9E741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9E741E"/>
  </w:style>
  <w:style w:type="paragraph" w:styleId="a5">
    <w:name w:val="footer"/>
    <w:basedOn w:val="a"/>
    <w:link w:val="Char0"/>
    <w:uiPriority w:val="99"/>
    <w:unhideWhenUsed/>
    <w:rsid w:val="009E741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9E741E"/>
  </w:style>
  <w:style w:type="paragraph" w:styleId="a6">
    <w:name w:val="Normal (Web)"/>
    <w:basedOn w:val="a"/>
    <w:uiPriority w:val="99"/>
    <w:unhideWhenUsed/>
    <w:rsid w:val="00896E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Placeholder Text"/>
    <w:basedOn w:val="a0"/>
    <w:uiPriority w:val="99"/>
    <w:semiHidden/>
    <w:rsid w:val="00706DA7"/>
    <w:rPr>
      <w:color w:val="808080"/>
    </w:rPr>
  </w:style>
  <w:style w:type="paragraph" w:styleId="a8">
    <w:name w:val="footnote text"/>
    <w:basedOn w:val="a"/>
    <w:link w:val="Char1"/>
    <w:uiPriority w:val="99"/>
    <w:semiHidden/>
    <w:unhideWhenUsed/>
    <w:rsid w:val="00FC3FF9"/>
    <w:pPr>
      <w:spacing w:after="0" w:line="240" w:lineRule="auto"/>
    </w:pPr>
    <w:rPr>
      <w:sz w:val="20"/>
      <w:szCs w:val="20"/>
    </w:rPr>
  </w:style>
  <w:style w:type="character" w:customStyle="1" w:styleId="Char1">
    <w:name w:val="نص حاشية سفلية Char"/>
    <w:basedOn w:val="a0"/>
    <w:link w:val="a8"/>
    <w:uiPriority w:val="99"/>
    <w:semiHidden/>
    <w:rsid w:val="00FC3FF9"/>
    <w:rPr>
      <w:sz w:val="20"/>
      <w:szCs w:val="20"/>
    </w:rPr>
  </w:style>
  <w:style w:type="character" w:styleId="a9">
    <w:name w:val="footnote reference"/>
    <w:basedOn w:val="a0"/>
    <w:uiPriority w:val="99"/>
    <w:semiHidden/>
    <w:unhideWhenUsed/>
    <w:rsid w:val="00FC3FF9"/>
    <w:rPr>
      <w:vertAlign w:val="superscript"/>
    </w:rPr>
  </w:style>
  <w:style w:type="paragraph" w:styleId="aa">
    <w:name w:val="No Spacing"/>
    <w:uiPriority w:val="1"/>
    <w:qFormat/>
    <w:rsid w:val="004F5885"/>
    <w:pPr>
      <w:spacing w:after="0" w:line="240" w:lineRule="auto"/>
    </w:pPr>
  </w:style>
  <w:style w:type="paragraph" w:styleId="ab">
    <w:name w:val="Balloon Text"/>
    <w:basedOn w:val="a"/>
    <w:link w:val="Char2"/>
    <w:uiPriority w:val="99"/>
    <w:semiHidden/>
    <w:unhideWhenUsed/>
    <w:rsid w:val="002777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b"/>
    <w:uiPriority w:val="99"/>
    <w:semiHidden/>
    <w:rsid w:val="002777F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4DE1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53A2D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9E741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9E741E"/>
  </w:style>
  <w:style w:type="paragraph" w:styleId="a5">
    <w:name w:val="footer"/>
    <w:basedOn w:val="a"/>
    <w:link w:val="Char0"/>
    <w:uiPriority w:val="99"/>
    <w:unhideWhenUsed/>
    <w:rsid w:val="009E741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9E741E"/>
  </w:style>
  <w:style w:type="paragraph" w:styleId="a6">
    <w:name w:val="Normal (Web)"/>
    <w:basedOn w:val="a"/>
    <w:uiPriority w:val="99"/>
    <w:unhideWhenUsed/>
    <w:rsid w:val="00896E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Placeholder Text"/>
    <w:basedOn w:val="a0"/>
    <w:uiPriority w:val="99"/>
    <w:semiHidden/>
    <w:rsid w:val="00706DA7"/>
    <w:rPr>
      <w:color w:val="808080"/>
    </w:rPr>
  </w:style>
  <w:style w:type="paragraph" w:styleId="a8">
    <w:name w:val="footnote text"/>
    <w:basedOn w:val="a"/>
    <w:link w:val="Char1"/>
    <w:uiPriority w:val="99"/>
    <w:semiHidden/>
    <w:unhideWhenUsed/>
    <w:rsid w:val="00FC3FF9"/>
    <w:pPr>
      <w:spacing w:after="0" w:line="240" w:lineRule="auto"/>
    </w:pPr>
    <w:rPr>
      <w:sz w:val="20"/>
      <w:szCs w:val="20"/>
    </w:rPr>
  </w:style>
  <w:style w:type="character" w:customStyle="1" w:styleId="Char1">
    <w:name w:val="نص حاشية سفلية Char"/>
    <w:basedOn w:val="a0"/>
    <w:link w:val="a8"/>
    <w:uiPriority w:val="99"/>
    <w:semiHidden/>
    <w:rsid w:val="00FC3FF9"/>
    <w:rPr>
      <w:sz w:val="20"/>
      <w:szCs w:val="20"/>
    </w:rPr>
  </w:style>
  <w:style w:type="character" w:styleId="a9">
    <w:name w:val="footnote reference"/>
    <w:basedOn w:val="a0"/>
    <w:uiPriority w:val="99"/>
    <w:semiHidden/>
    <w:unhideWhenUsed/>
    <w:rsid w:val="00FC3FF9"/>
    <w:rPr>
      <w:vertAlign w:val="superscript"/>
    </w:rPr>
  </w:style>
  <w:style w:type="paragraph" w:styleId="aa">
    <w:name w:val="No Spacing"/>
    <w:uiPriority w:val="1"/>
    <w:qFormat/>
    <w:rsid w:val="004F5885"/>
    <w:pPr>
      <w:spacing w:after="0" w:line="240" w:lineRule="auto"/>
    </w:pPr>
  </w:style>
  <w:style w:type="paragraph" w:styleId="ab">
    <w:name w:val="Balloon Text"/>
    <w:basedOn w:val="a"/>
    <w:link w:val="Char2"/>
    <w:uiPriority w:val="99"/>
    <w:semiHidden/>
    <w:unhideWhenUsed/>
    <w:rsid w:val="002777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b"/>
    <w:uiPriority w:val="99"/>
    <w:semiHidden/>
    <w:rsid w:val="002777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4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01BD5BF-7243-47E7-AD99-7E4ADDBCF716}"/>
      </w:docPartPr>
      <w:docPartBody>
        <w:p w:rsidR="000F7C33" w:rsidRDefault="00C23D94">
          <w:r w:rsidRPr="00F46B26">
            <w:rPr>
              <w:rStyle w:val="a3"/>
              <w:rtl/>
            </w:rPr>
            <w:t>انقر أو اضغط هنا لإدخال نص</w:t>
          </w:r>
          <w:r w:rsidRPr="00F46B26">
            <w:rPr>
              <w:rStyle w:val="a3"/>
            </w:rPr>
            <w:t>.</w:t>
          </w:r>
        </w:p>
      </w:docPartBody>
    </w:docPart>
    <w:docPart>
      <w:docPartPr>
        <w:name w:val="037244E763774B4095CF7AF4B632EC7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1F97ABF-3C10-4C60-8174-B69296B9CA33}"/>
      </w:docPartPr>
      <w:docPartBody>
        <w:p w:rsidR="006F5406" w:rsidRDefault="00A20DE7" w:rsidP="00A20DE7">
          <w:pPr>
            <w:pStyle w:val="037244E763774B4095CF7AF4B632EC77"/>
          </w:pPr>
          <w:r w:rsidRPr="00F46B26">
            <w:rPr>
              <w:rStyle w:val="a3"/>
              <w:rtl/>
            </w:rPr>
            <w:t>انقر أو اضغط هنا لإدخال نص</w:t>
          </w:r>
          <w:r w:rsidRPr="00F46B26">
            <w:rPr>
              <w:rStyle w:val="a3"/>
            </w:rPr>
            <w:t>.</w:t>
          </w:r>
        </w:p>
      </w:docPartBody>
    </w:docPart>
    <w:docPart>
      <w:docPartPr>
        <w:name w:val="927BBBCDD657448595C6E0DCBA7B5A2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AD97CD0-5552-45BE-ADC8-2C95AF6503A0}"/>
      </w:docPartPr>
      <w:docPartBody>
        <w:p w:rsidR="00F52474" w:rsidRDefault="00C447DA" w:rsidP="00C447DA">
          <w:pPr>
            <w:pStyle w:val="927BBBCDD657448595C6E0DCBA7B5A25"/>
          </w:pPr>
          <w:r w:rsidRPr="00F46B26">
            <w:rPr>
              <w:rStyle w:val="a3"/>
              <w:rtl/>
            </w:rPr>
            <w:t>انقر أو اضغط هنا لإدخال نص</w:t>
          </w:r>
          <w:r w:rsidRPr="00F46B26">
            <w:rPr>
              <w:rStyle w:val="a3"/>
            </w:rPr>
            <w:t>.</w:t>
          </w:r>
        </w:p>
      </w:docPartBody>
    </w:docPart>
    <w:docPart>
      <w:docPartPr>
        <w:name w:val="A75178942C2B4FD594E5F06E837187E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18E4B5D-6948-4750-AE0C-BDBF3D522ED8}"/>
      </w:docPartPr>
      <w:docPartBody>
        <w:p w:rsidR="00F52474" w:rsidRDefault="00C447DA" w:rsidP="00C447DA">
          <w:pPr>
            <w:pStyle w:val="A75178942C2B4FD594E5F06E837187E4"/>
          </w:pPr>
          <w:r w:rsidRPr="00F46B26">
            <w:rPr>
              <w:rStyle w:val="a3"/>
              <w:rtl/>
            </w:rPr>
            <w:t>انقر أو اضغط هنا لإدخال نص</w:t>
          </w:r>
          <w:r w:rsidRPr="00F46B26">
            <w:rPr>
              <w:rStyle w:val="a3"/>
            </w:rPr>
            <w:t>.</w:t>
          </w:r>
        </w:p>
      </w:docPartBody>
    </w:docPart>
    <w:docPart>
      <w:docPartPr>
        <w:name w:val="DefaultPlaceholder_1082065158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C4CE91C-51CB-4C9F-BEA4-DDBFDEDCD610}"/>
      </w:docPartPr>
      <w:docPartBody>
        <w:p w:rsidR="00554DF4" w:rsidRDefault="00F52474">
          <w:r w:rsidRPr="00283525">
            <w:rPr>
              <w:rStyle w:val="a3"/>
              <w:rFonts w:hint="cs"/>
              <w:rtl/>
            </w:rPr>
            <w:t>انقر</w:t>
          </w:r>
          <w:r w:rsidRPr="00283525">
            <w:rPr>
              <w:rStyle w:val="a3"/>
              <w:rtl/>
            </w:rPr>
            <w:t xml:space="preserve"> </w:t>
          </w:r>
          <w:r w:rsidRPr="00283525">
            <w:rPr>
              <w:rStyle w:val="a3"/>
              <w:rFonts w:hint="cs"/>
              <w:rtl/>
            </w:rPr>
            <w:t>هنا</w:t>
          </w:r>
          <w:r w:rsidRPr="00283525">
            <w:rPr>
              <w:rStyle w:val="a3"/>
              <w:rtl/>
            </w:rPr>
            <w:t xml:space="preserve"> </w:t>
          </w:r>
          <w:r w:rsidRPr="00283525">
            <w:rPr>
              <w:rStyle w:val="a3"/>
              <w:rFonts w:hint="cs"/>
              <w:rtl/>
            </w:rPr>
            <w:t>لإدخال</w:t>
          </w:r>
          <w:r w:rsidRPr="00283525">
            <w:rPr>
              <w:rStyle w:val="a3"/>
              <w:rtl/>
            </w:rPr>
            <w:t xml:space="preserve"> </w:t>
          </w:r>
          <w:r w:rsidRPr="00283525">
            <w:rPr>
              <w:rStyle w:val="a3"/>
              <w:rFonts w:hint="cs"/>
              <w:rtl/>
            </w:rPr>
            <w:t>نص</w:t>
          </w:r>
          <w:r w:rsidRPr="00283525">
            <w:rPr>
              <w:rStyle w:val="a3"/>
            </w:rPr>
            <w:t>.</w:t>
          </w:r>
        </w:p>
      </w:docPartBody>
    </w:docPart>
    <w:docPart>
      <w:docPartPr>
        <w:name w:val="9AE9FCCA292A4241A8B4D40D13C16C8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D0BD2B6-C82E-4E1D-A542-ADC1D6FFA25F}"/>
      </w:docPartPr>
      <w:docPartBody>
        <w:p w:rsidR="00554DF4" w:rsidRDefault="00F52474" w:rsidP="00F52474">
          <w:pPr>
            <w:pStyle w:val="9AE9FCCA292A4241A8B4D40D13C16C83"/>
          </w:pPr>
          <w:r w:rsidRPr="00F46B26">
            <w:rPr>
              <w:rStyle w:val="a3"/>
              <w:rtl/>
            </w:rPr>
            <w:t>انقر أو اضغط لإدخال تاريخ</w:t>
          </w:r>
          <w:r w:rsidRPr="00F46B26">
            <w:rPr>
              <w:rStyle w:val="a3"/>
            </w:rPr>
            <w:t>.</w:t>
          </w:r>
        </w:p>
      </w:docPartBody>
    </w:docPart>
    <w:docPart>
      <w:docPartPr>
        <w:name w:val="FC00E51F947E46A8BDD523969F27D73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EBBC072-5FCF-43FF-9929-536CC460C0DE}"/>
      </w:docPartPr>
      <w:docPartBody>
        <w:p w:rsidR="00554DF4" w:rsidRDefault="00F52474" w:rsidP="00F52474">
          <w:pPr>
            <w:pStyle w:val="FC00E51F947E46A8BDD523969F27D73C"/>
          </w:pPr>
          <w:r w:rsidRPr="00F46B26">
            <w:rPr>
              <w:rStyle w:val="a3"/>
              <w:rtl/>
            </w:rPr>
            <w:t>اختيار عنصر</w:t>
          </w:r>
          <w:r w:rsidRPr="00F46B26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23D94"/>
    <w:rsid w:val="000F7C33"/>
    <w:rsid w:val="00351FC7"/>
    <w:rsid w:val="00554DF4"/>
    <w:rsid w:val="005E268F"/>
    <w:rsid w:val="005F1F23"/>
    <w:rsid w:val="00652675"/>
    <w:rsid w:val="006F5406"/>
    <w:rsid w:val="009C75A3"/>
    <w:rsid w:val="00A20DE7"/>
    <w:rsid w:val="00A603F9"/>
    <w:rsid w:val="00C23D94"/>
    <w:rsid w:val="00C447DA"/>
    <w:rsid w:val="00F52474"/>
    <w:rsid w:val="00F55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52474"/>
    <w:rPr>
      <w:color w:val="808080"/>
    </w:rPr>
  </w:style>
  <w:style w:type="paragraph" w:customStyle="1" w:styleId="4E87745D062D489B93FA0F4287D7BE65">
    <w:name w:val="4E87745D062D489B93FA0F4287D7BE65"/>
    <w:rsid w:val="00C23D94"/>
    <w:pPr>
      <w:bidi/>
    </w:pPr>
  </w:style>
  <w:style w:type="paragraph" w:customStyle="1" w:styleId="7108928DE0D14888BC09118EEE27A1C7">
    <w:name w:val="7108928DE0D14888BC09118EEE27A1C7"/>
    <w:rsid w:val="00C23D94"/>
    <w:pPr>
      <w:bidi/>
    </w:pPr>
  </w:style>
  <w:style w:type="paragraph" w:customStyle="1" w:styleId="6A3936FF37B14B1589B98E032A4E7CB7">
    <w:name w:val="6A3936FF37B14B1589B98E032A4E7CB7"/>
    <w:rsid w:val="00C23D94"/>
    <w:pPr>
      <w:bidi/>
    </w:pPr>
  </w:style>
  <w:style w:type="paragraph" w:customStyle="1" w:styleId="037244E763774B4095CF7AF4B632EC77">
    <w:name w:val="037244E763774B4095CF7AF4B632EC77"/>
    <w:rsid w:val="00A20DE7"/>
    <w:pPr>
      <w:bidi/>
    </w:pPr>
  </w:style>
  <w:style w:type="paragraph" w:customStyle="1" w:styleId="927BBBCDD657448595C6E0DCBA7B5A25">
    <w:name w:val="927BBBCDD657448595C6E0DCBA7B5A25"/>
    <w:rsid w:val="00C447DA"/>
    <w:pPr>
      <w:bidi/>
    </w:pPr>
  </w:style>
  <w:style w:type="paragraph" w:customStyle="1" w:styleId="0D49B1D43FFF4A8296C1CBA100B1BB8D">
    <w:name w:val="0D49B1D43FFF4A8296C1CBA100B1BB8D"/>
    <w:rsid w:val="00C447DA"/>
    <w:pPr>
      <w:bidi/>
    </w:pPr>
  </w:style>
  <w:style w:type="paragraph" w:customStyle="1" w:styleId="A75178942C2B4FD594E5F06E837187E4">
    <w:name w:val="A75178942C2B4FD594E5F06E837187E4"/>
    <w:rsid w:val="00C447DA"/>
    <w:pPr>
      <w:bidi/>
    </w:pPr>
  </w:style>
  <w:style w:type="paragraph" w:customStyle="1" w:styleId="9AE9FCCA292A4241A8B4D40D13C16C83">
    <w:name w:val="9AE9FCCA292A4241A8B4D40D13C16C83"/>
    <w:rsid w:val="00F52474"/>
    <w:pPr>
      <w:bidi/>
      <w:spacing w:after="200" w:line="276" w:lineRule="auto"/>
    </w:pPr>
  </w:style>
  <w:style w:type="paragraph" w:customStyle="1" w:styleId="FC00E51F947E46A8BDD523969F27D73C">
    <w:name w:val="FC00E51F947E46A8BDD523969F27D73C"/>
    <w:rsid w:val="00F52474"/>
    <w:pPr>
      <w:bidi/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52474"/>
    <w:rPr>
      <w:color w:val="808080"/>
    </w:rPr>
  </w:style>
  <w:style w:type="paragraph" w:customStyle="1" w:styleId="4E87745D062D489B93FA0F4287D7BE65">
    <w:name w:val="4E87745D062D489B93FA0F4287D7BE65"/>
    <w:rsid w:val="00C23D94"/>
    <w:pPr>
      <w:bidi/>
    </w:pPr>
  </w:style>
  <w:style w:type="paragraph" w:customStyle="1" w:styleId="7108928DE0D14888BC09118EEE27A1C7">
    <w:name w:val="7108928DE0D14888BC09118EEE27A1C7"/>
    <w:rsid w:val="00C23D94"/>
    <w:pPr>
      <w:bidi/>
    </w:pPr>
  </w:style>
  <w:style w:type="paragraph" w:customStyle="1" w:styleId="6A3936FF37B14B1589B98E032A4E7CB7">
    <w:name w:val="6A3936FF37B14B1589B98E032A4E7CB7"/>
    <w:rsid w:val="00C23D94"/>
    <w:pPr>
      <w:bidi/>
    </w:pPr>
  </w:style>
  <w:style w:type="paragraph" w:customStyle="1" w:styleId="037244E763774B4095CF7AF4B632EC77">
    <w:name w:val="037244E763774B4095CF7AF4B632EC77"/>
    <w:rsid w:val="00A20DE7"/>
    <w:pPr>
      <w:bidi/>
    </w:pPr>
  </w:style>
  <w:style w:type="paragraph" w:customStyle="1" w:styleId="927BBBCDD657448595C6E0DCBA7B5A25">
    <w:name w:val="927BBBCDD657448595C6E0DCBA7B5A25"/>
    <w:rsid w:val="00C447DA"/>
    <w:pPr>
      <w:bidi/>
    </w:pPr>
  </w:style>
  <w:style w:type="paragraph" w:customStyle="1" w:styleId="0D49B1D43FFF4A8296C1CBA100B1BB8D">
    <w:name w:val="0D49B1D43FFF4A8296C1CBA100B1BB8D"/>
    <w:rsid w:val="00C447DA"/>
    <w:pPr>
      <w:bidi/>
    </w:pPr>
  </w:style>
  <w:style w:type="paragraph" w:customStyle="1" w:styleId="A75178942C2B4FD594E5F06E837187E4">
    <w:name w:val="A75178942C2B4FD594E5F06E837187E4"/>
    <w:rsid w:val="00C447DA"/>
    <w:pPr>
      <w:bidi/>
    </w:pPr>
  </w:style>
  <w:style w:type="paragraph" w:customStyle="1" w:styleId="9AE9FCCA292A4241A8B4D40D13C16C83">
    <w:name w:val="9AE9FCCA292A4241A8B4D40D13C16C83"/>
    <w:rsid w:val="00F52474"/>
    <w:pPr>
      <w:bidi/>
      <w:spacing w:after="200" w:line="276" w:lineRule="auto"/>
    </w:pPr>
  </w:style>
  <w:style w:type="paragraph" w:customStyle="1" w:styleId="FC00E51F947E46A8BDD523969F27D73C">
    <w:name w:val="FC00E51F947E46A8BDD523969F27D73C"/>
    <w:rsid w:val="00F52474"/>
    <w:pPr>
      <w:bidi/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82FC5-F413-4980-B4F7-98873F16E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</dc:creator>
  <cp:keywords/>
  <dc:description/>
  <cp:lastModifiedBy>ASMARYA</cp:lastModifiedBy>
  <cp:revision>9</cp:revision>
  <dcterms:created xsi:type="dcterms:W3CDTF">2019-02-04T06:38:00Z</dcterms:created>
  <dcterms:modified xsi:type="dcterms:W3CDTF">2019-02-06T08:44:00Z</dcterms:modified>
</cp:coreProperties>
</file>